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B293F" w14:textId="77777777" w:rsidR="00B1047E" w:rsidRPr="00707510" w:rsidRDefault="003B4C97" w:rsidP="003B4C97">
      <w:pPr>
        <w:pStyle w:val="Heading1"/>
        <w:jc w:val="center"/>
        <w:rPr>
          <w:rFonts w:ascii="Arial" w:hAnsi="Arial" w:cs="Arial"/>
          <w:color w:val="548DD4" w:themeColor="text2" w:themeTint="99"/>
          <w:sz w:val="28"/>
          <w:szCs w:val="28"/>
        </w:rPr>
      </w:pPr>
      <w:r w:rsidRPr="00707510">
        <w:rPr>
          <w:rFonts w:ascii="Arial" w:hAnsi="Arial" w:cs="Arial"/>
          <w:color w:val="548DD4" w:themeColor="text2" w:themeTint="99"/>
          <w:sz w:val="28"/>
          <w:szCs w:val="28"/>
        </w:rPr>
        <w:t>Texas SHRM Global HR Conference</w:t>
      </w:r>
    </w:p>
    <w:p w14:paraId="18952C72" w14:textId="0F5C37A6" w:rsidR="00B8664B" w:rsidRPr="007B4BCE" w:rsidRDefault="00B8664B" w:rsidP="00B8664B">
      <w:pPr>
        <w:pStyle w:val="NoSpacing"/>
        <w:jc w:val="center"/>
        <w:rPr>
          <w:rFonts w:ascii="Arial" w:hAnsi="Arial" w:cs="Arial"/>
          <w:color w:val="548DD4" w:themeColor="text2" w:themeTint="99"/>
        </w:rPr>
      </w:pPr>
      <w:r w:rsidRPr="007B4BCE">
        <w:rPr>
          <w:rFonts w:ascii="Arial" w:hAnsi="Arial" w:cs="Arial"/>
          <w:color w:val="548DD4" w:themeColor="text2" w:themeTint="99"/>
        </w:rPr>
        <w:t>Houston, T</w:t>
      </w:r>
      <w:r w:rsidR="00F56170">
        <w:rPr>
          <w:rFonts w:ascii="Arial" w:hAnsi="Arial" w:cs="Arial"/>
          <w:color w:val="548DD4" w:themeColor="text2" w:themeTint="99"/>
        </w:rPr>
        <w:t>exas</w:t>
      </w:r>
    </w:p>
    <w:p w14:paraId="2DD6DE24" w14:textId="77777777" w:rsidR="003B4C97" w:rsidRPr="007B4BCE" w:rsidRDefault="003B4C97" w:rsidP="00B8664B">
      <w:pPr>
        <w:pStyle w:val="NoSpacing"/>
        <w:jc w:val="center"/>
        <w:rPr>
          <w:rFonts w:ascii="Arial" w:hAnsi="Arial" w:cs="Arial"/>
        </w:rPr>
      </w:pPr>
    </w:p>
    <w:tbl>
      <w:tblPr>
        <w:tblW w:w="5000" w:type="pct"/>
        <w:tblCellSpacing w:w="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4497"/>
        <w:gridCol w:w="4853"/>
      </w:tblGrid>
      <w:tr w:rsidR="00B1047E" w:rsidRPr="007B4BCE" w14:paraId="5492C862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2714E4EB" w14:textId="77777777" w:rsidR="00B1047E" w:rsidRPr="007B4BCE" w:rsidRDefault="006345BB" w:rsidP="003B4C97">
            <w:pPr>
              <w:pStyle w:val="Heading2"/>
              <w:rPr>
                <w:rFonts w:ascii="Arial" w:hAnsi="Arial" w:cs="Arial"/>
                <w:sz w:val="20"/>
                <w:szCs w:val="20"/>
              </w:rPr>
            </w:pPr>
            <w:r w:rsidRPr="007B4BCE">
              <w:rPr>
                <w:rFonts w:ascii="Arial" w:hAnsi="Arial" w:cs="Arial"/>
                <w:color w:val="auto"/>
                <w:sz w:val="20"/>
                <w:szCs w:val="20"/>
              </w:rPr>
              <w:t>Name</w:t>
            </w:r>
          </w:p>
        </w:tc>
        <w:tc>
          <w:tcPr>
            <w:tcW w:w="2595" w:type="pct"/>
          </w:tcPr>
          <w:p w14:paraId="679EDD0A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268A7691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1E1E4C31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Email</w:t>
            </w:r>
          </w:p>
        </w:tc>
        <w:tc>
          <w:tcPr>
            <w:tcW w:w="2595" w:type="pct"/>
          </w:tcPr>
          <w:p w14:paraId="0B5DBF8F" w14:textId="77777777" w:rsidR="002B1354" w:rsidRPr="007B4BCE" w:rsidRDefault="002B1354" w:rsidP="002B135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2E080438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28F35332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Professional Designation(s)</w:t>
            </w:r>
          </w:p>
        </w:tc>
        <w:tc>
          <w:tcPr>
            <w:tcW w:w="2595" w:type="pct"/>
          </w:tcPr>
          <w:p w14:paraId="19CB79B0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3194AA51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0496A36D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Pro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fessional Bio (2 paragraph max)</w:t>
            </w:r>
          </w:p>
        </w:tc>
        <w:tc>
          <w:tcPr>
            <w:tcW w:w="2595" w:type="pct"/>
          </w:tcPr>
          <w:p w14:paraId="2208403A" w14:textId="77777777" w:rsidR="00B1047E" w:rsidRPr="007B4BCE" w:rsidRDefault="00B1047E" w:rsidP="002B135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1BF9F1F3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2F56B693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Job Title</w:t>
            </w:r>
          </w:p>
        </w:tc>
        <w:tc>
          <w:tcPr>
            <w:tcW w:w="2595" w:type="pct"/>
          </w:tcPr>
          <w:p w14:paraId="2CA6F461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5B02A5CF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5EC3C068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Company Name</w:t>
            </w:r>
          </w:p>
        </w:tc>
        <w:tc>
          <w:tcPr>
            <w:tcW w:w="2595" w:type="pct"/>
          </w:tcPr>
          <w:p w14:paraId="16B93A6A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15864DA5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0F9FE3F9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Address</w:t>
            </w:r>
          </w:p>
        </w:tc>
        <w:tc>
          <w:tcPr>
            <w:tcW w:w="2595" w:type="pct"/>
          </w:tcPr>
          <w:p w14:paraId="03F97EE8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5C246B60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5C5D71BB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City</w:t>
            </w:r>
          </w:p>
        </w:tc>
        <w:tc>
          <w:tcPr>
            <w:tcW w:w="2595" w:type="pct"/>
          </w:tcPr>
          <w:p w14:paraId="07E0F505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7315D115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7C38224E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State</w:t>
            </w:r>
          </w:p>
        </w:tc>
        <w:tc>
          <w:tcPr>
            <w:tcW w:w="2595" w:type="pct"/>
          </w:tcPr>
          <w:p w14:paraId="108901C6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48CF6156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27030FC3" w14:textId="77777777" w:rsidR="00B1047E" w:rsidRPr="007B4BCE" w:rsidRDefault="00B1047E" w:rsidP="006345B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Office Number</w:t>
            </w:r>
          </w:p>
        </w:tc>
        <w:tc>
          <w:tcPr>
            <w:tcW w:w="2595" w:type="pct"/>
          </w:tcPr>
          <w:p w14:paraId="3B806C81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13AFC7C6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56D5FD3A" w14:textId="77777777" w:rsidR="00B1047E" w:rsidRPr="007B4BCE" w:rsidRDefault="00B1047E" w:rsidP="006345B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Mobile Number</w:t>
            </w:r>
          </w:p>
        </w:tc>
        <w:tc>
          <w:tcPr>
            <w:tcW w:w="2595" w:type="pct"/>
          </w:tcPr>
          <w:p w14:paraId="6A6083DE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1528E085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598FAE86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Will your session be given by more than on</w:t>
            </w:r>
            <w:r w:rsidR="00012E9D" w:rsidRPr="007B4BCE"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 person? If Yes, please list the name and related informati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on for your co-presenter below.</w:t>
            </w:r>
          </w:p>
        </w:tc>
        <w:tc>
          <w:tcPr>
            <w:tcW w:w="2595" w:type="pct"/>
          </w:tcPr>
          <w:p w14:paraId="78274256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11297725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5C3A0AC8" w14:textId="77777777" w:rsidR="00B1047E" w:rsidRPr="007B4BCE" w:rsidRDefault="00B1047E" w:rsidP="00E0275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Name (Co-Presenter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2595" w:type="pct"/>
            <w:hideMark/>
          </w:tcPr>
          <w:p w14:paraId="39BC8AE6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0B4A0ECA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7ECC74E5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Email Address (Co-Presenter)</w:t>
            </w:r>
          </w:p>
        </w:tc>
        <w:tc>
          <w:tcPr>
            <w:tcW w:w="2595" w:type="pct"/>
            <w:hideMark/>
          </w:tcPr>
          <w:p w14:paraId="04AD66B6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0374350A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3326177A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Professional 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Designation (Co-presenter)</w:t>
            </w:r>
          </w:p>
        </w:tc>
        <w:tc>
          <w:tcPr>
            <w:tcW w:w="2595" w:type="pct"/>
            <w:hideMark/>
          </w:tcPr>
          <w:p w14:paraId="575F70B8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25F954EB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1C236D38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Professional Bio (Co-presenter)</w:t>
            </w:r>
          </w:p>
        </w:tc>
        <w:tc>
          <w:tcPr>
            <w:tcW w:w="2595" w:type="pct"/>
            <w:hideMark/>
          </w:tcPr>
          <w:p w14:paraId="1621B3BF" w14:textId="77777777" w:rsidR="00B1047E" w:rsidRPr="007B4BCE" w:rsidRDefault="00B1047E" w:rsidP="001550BF">
            <w:pPr>
              <w:spacing w:after="0" w:line="240" w:lineRule="auto"/>
              <w:rPr>
                <w:rFonts w:ascii="Arial" w:eastAsia="Times New Roman" w:hAnsi="Arial" w:cs="Arial"/>
                <w:b/>
                <w:color w:val="FF0000"/>
                <w:sz w:val="20"/>
                <w:szCs w:val="20"/>
              </w:rPr>
            </w:pPr>
          </w:p>
        </w:tc>
      </w:tr>
      <w:tr w:rsidR="00B1047E" w:rsidRPr="007B4BCE" w14:paraId="75BAF788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693B8D7E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Job Title (Co-Presenter)</w:t>
            </w:r>
          </w:p>
        </w:tc>
        <w:tc>
          <w:tcPr>
            <w:tcW w:w="2595" w:type="pct"/>
          </w:tcPr>
          <w:p w14:paraId="2CAFF79C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0AAAB482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20B710C6" w14:textId="77777777" w:rsidR="00B1047E" w:rsidRPr="007B4BCE" w:rsidRDefault="00B1047E" w:rsidP="00E0275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Company Name (Co-Presenter):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595" w:type="pct"/>
            <w:hideMark/>
          </w:tcPr>
          <w:p w14:paraId="2A0B32DB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056F8D95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51DB9480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City (Co-Presenter)</w:t>
            </w:r>
          </w:p>
        </w:tc>
        <w:tc>
          <w:tcPr>
            <w:tcW w:w="2595" w:type="pct"/>
            <w:hideMark/>
          </w:tcPr>
          <w:p w14:paraId="6FDCD1F5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B1047E" w:rsidRPr="007B4BCE" w14:paraId="0793A54B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23973E0F" w14:textId="77777777" w:rsidR="00B1047E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State (Co-Presenter)</w:t>
            </w:r>
          </w:p>
        </w:tc>
        <w:tc>
          <w:tcPr>
            <w:tcW w:w="2595" w:type="pct"/>
            <w:hideMark/>
          </w:tcPr>
          <w:p w14:paraId="7C349060" w14:textId="77777777" w:rsidR="00B1047E" w:rsidRPr="007B4BCE" w:rsidRDefault="00B1047E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E02FB" w:rsidRPr="007B4BCE" w14:paraId="78E01F92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4638EFCF" w14:textId="77777777" w:rsidR="002E02FB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Office Number (Co-Presenter)</w:t>
            </w:r>
          </w:p>
        </w:tc>
        <w:tc>
          <w:tcPr>
            <w:tcW w:w="2595" w:type="pct"/>
            <w:hideMark/>
          </w:tcPr>
          <w:p w14:paraId="1154AF92" w14:textId="77777777" w:rsidR="002E02FB" w:rsidRPr="007B4BCE" w:rsidRDefault="002E02FB" w:rsidP="00012E9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hAnsi="Arial" w:cs="Arial"/>
                <w:color w:val="A2A2A2"/>
                <w:sz w:val="15"/>
                <w:szCs w:val="15"/>
              </w:rPr>
              <w:t> </w:t>
            </w:r>
          </w:p>
        </w:tc>
      </w:tr>
      <w:tr w:rsidR="002E02FB" w:rsidRPr="007B4BCE" w14:paraId="359FEBB0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49281255" w14:textId="77777777" w:rsidR="002E02FB" w:rsidRPr="007B4BCE" w:rsidRDefault="006345B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Mobile Number (Co-Presenter)</w:t>
            </w:r>
          </w:p>
        </w:tc>
        <w:tc>
          <w:tcPr>
            <w:tcW w:w="2595" w:type="pct"/>
            <w:hideMark/>
          </w:tcPr>
          <w:p w14:paraId="21542F1B" w14:textId="77777777" w:rsidR="002E02FB" w:rsidRPr="007B4BCE" w:rsidRDefault="002E02F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E02FB" w:rsidRPr="007B4BCE" w14:paraId="5ACE93C3" w14:textId="77777777" w:rsidTr="002D606A">
        <w:trPr>
          <w:trHeight w:val="672"/>
          <w:tblCellSpacing w:w="0" w:type="dxa"/>
        </w:trPr>
        <w:tc>
          <w:tcPr>
            <w:tcW w:w="2405" w:type="pct"/>
            <w:hideMark/>
          </w:tcPr>
          <w:p w14:paraId="53218059" w14:textId="77777777" w:rsidR="002E02FB" w:rsidRPr="007B4BCE" w:rsidRDefault="002E02F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Title of Session: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(We encourage speakers to be creative with presentation ti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tle; 8 words or less)</w:t>
            </w:r>
          </w:p>
        </w:tc>
        <w:tc>
          <w:tcPr>
            <w:tcW w:w="2595" w:type="pct"/>
          </w:tcPr>
          <w:p w14:paraId="4745C620" w14:textId="77777777" w:rsidR="002E02FB" w:rsidRPr="007B4BCE" w:rsidRDefault="002E02FB" w:rsidP="00A0473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E02FB" w:rsidRPr="007B4BCE" w14:paraId="2BB155BD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42078D63" w14:textId="77777777" w:rsidR="002E02FB" w:rsidRPr="007B4BCE" w:rsidRDefault="002E02F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Describe the top THREE learning o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bjectives of your presentation</w:t>
            </w:r>
          </w:p>
        </w:tc>
        <w:tc>
          <w:tcPr>
            <w:tcW w:w="2595" w:type="pct"/>
          </w:tcPr>
          <w:p w14:paraId="36C7D7DF" w14:textId="77777777" w:rsidR="00012E9D" w:rsidRPr="007B4BCE" w:rsidRDefault="00012E9D" w:rsidP="003B4C97">
            <w:pPr>
              <w:spacing w:after="0" w:line="240" w:lineRule="auto"/>
              <w:ind w:left="360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E02FB" w:rsidRPr="007B4BCE" w14:paraId="3EF61F7C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4D32F153" w14:textId="77777777" w:rsidR="002E02FB" w:rsidRPr="007B4BCE" w:rsidRDefault="002E02FB" w:rsidP="00DB2E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In 75 words or less provide a summary of t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he content of your presentation</w:t>
            </w:r>
          </w:p>
        </w:tc>
        <w:tc>
          <w:tcPr>
            <w:tcW w:w="2595" w:type="pct"/>
          </w:tcPr>
          <w:p w14:paraId="3660E9CD" w14:textId="77777777" w:rsidR="002E02FB" w:rsidRPr="007B4BCE" w:rsidRDefault="002E02FB" w:rsidP="0046719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E02FB" w:rsidRPr="007B4BCE" w14:paraId="2A572FB0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0322B2DD" w14:textId="77777777" w:rsidR="002E02FB" w:rsidRPr="007B4BCE" w:rsidRDefault="002E02F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Do you have room se</w:t>
            </w:r>
            <w:r w:rsidR="003B4C97"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t 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up requests (Please specify)</w:t>
            </w:r>
          </w:p>
        </w:tc>
        <w:tc>
          <w:tcPr>
            <w:tcW w:w="2595" w:type="pct"/>
          </w:tcPr>
          <w:p w14:paraId="65348174" w14:textId="77777777" w:rsidR="002E02FB" w:rsidRPr="007B4BCE" w:rsidRDefault="002E02F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E02FB" w:rsidRPr="007B4BCE" w14:paraId="3609BA73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6DCD36AC" w14:textId="77777777" w:rsidR="002E02FB" w:rsidRPr="007B4BCE" w:rsidRDefault="002E02FB" w:rsidP="006345B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Other</w:t>
            </w:r>
          </w:p>
        </w:tc>
        <w:tc>
          <w:tcPr>
            <w:tcW w:w="2595" w:type="pct"/>
            <w:hideMark/>
          </w:tcPr>
          <w:p w14:paraId="74B7461D" w14:textId="77777777" w:rsidR="002E02FB" w:rsidRPr="007B4BCE" w:rsidRDefault="002E02F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E02FB" w:rsidRPr="007B4BCE" w14:paraId="02CBCDEF" w14:textId="77777777" w:rsidTr="002D606A">
        <w:trPr>
          <w:tblCellSpacing w:w="0" w:type="dxa"/>
        </w:trPr>
        <w:tc>
          <w:tcPr>
            <w:tcW w:w="2405" w:type="pct"/>
            <w:hideMark/>
          </w:tcPr>
          <w:p w14:paraId="2E42A79E" w14:textId="77777777" w:rsidR="002E02FB" w:rsidRPr="007B4BCE" w:rsidRDefault="002E02FB" w:rsidP="00B1047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If you have never spoken at the </w:t>
            </w:r>
            <w:r w:rsidR="003B4C97"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Texas SHRM </w:t>
            </w: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Global</w:t>
            </w:r>
            <w:r w:rsidR="003B4C97"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 HR</w:t>
            </w:r>
            <w:r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7B4BCE">
              <w:rPr>
                <w:rFonts w:ascii="Arial" w:eastAsia="Times New Roman" w:hAnsi="Arial" w:cs="Arial"/>
                <w:sz w:val="20"/>
                <w:szCs w:val="20"/>
              </w:rPr>
              <w:t>Conference</w:t>
            </w:r>
            <w:proofErr w:type="gramEnd"/>
            <w:r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 we ask that you pl</w:t>
            </w:r>
            <w:r w:rsidR="003B4C97"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ease provide name, organization, email </w:t>
            </w:r>
            <w:r w:rsidRPr="007B4BCE">
              <w:rPr>
                <w:rFonts w:ascii="Arial" w:eastAsia="Times New Roman" w:hAnsi="Arial" w:cs="Arial"/>
                <w:sz w:val="20"/>
                <w:szCs w:val="20"/>
              </w:rPr>
              <w:t xml:space="preserve">and phone number of THREE references that can attest to the quality </w:t>
            </w:r>
            <w:r w:rsidR="006345BB" w:rsidRPr="007B4BCE">
              <w:rPr>
                <w:rFonts w:ascii="Arial" w:eastAsia="Times New Roman" w:hAnsi="Arial" w:cs="Arial"/>
                <w:sz w:val="20"/>
                <w:szCs w:val="20"/>
              </w:rPr>
              <w:t>of your previous presentations.</w:t>
            </w:r>
          </w:p>
        </w:tc>
        <w:tc>
          <w:tcPr>
            <w:tcW w:w="2595" w:type="pct"/>
            <w:hideMark/>
          </w:tcPr>
          <w:p w14:paraId="4E252A12" w14:textId="77777777" w:rsidR="002E02FB" w:rsidRPr="007B4BCE" w:rsidRDefault="002E02FB" w:rsidP="006345BB">
            <w:pPr>
              <w:tabs>
                <w:tab w:val="left" w:pos="2698"/>
              </w:tabs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5FA7F1AF" w14:textId="77777777" w:rsidR="007B5C81" w:rsidRPr="007B4BCE" w:rsidRDefault="007B5C81">
      <w:pPr>
        <w:rPr>
          <w:rFonts w:ascii="Arial" w:hAnsi="Arial" w:cs="Arial"/>
        </w:rPr>
      </w:pPr>
    </w:p>
    <w:p w14:paraId="48EFB8B1" w14:textId="77777777" w:rsidR="0044305A" w:rsidRPr="007B4BCE" w:rsidRDefault="002D606A">
      <w:pPr>
        <w:rPr>
          <w:rFonts w:ascii="Arial" w:eastAsia="Times New Roman" w:hAnsi="Arial" w:cs="Arial"/>
          <w:sz w:val="20"/>
          <w:szCs w:val="20"/>
        </w:rPr>
      </w:pPr>
      <w:r w:rsidRPr="007B4BCE">
        <w:rPr>
          <w:rFonts w:ascii="Arial" w:eastAsia="Times New Roman" w:hAnsi="Arial" w:cs="Arial"/>
          <w:sz w:val="20"/>
          <w:szCs w:val="20"/>
        </w:rPr>
        <w:t xml:space="preserve">By signing below, I (the speaker / presenter) retain copyright ownership of the content in my </w:t>
      </w:r>
      <w:r w:rsidR="00615FD5" w:rsidRPr="007B4BCE">
        <w:rPr>
          <w:rFonts w:ascii="Arial" w:eastAsia="Times New Roman" w:hAnsi="Arial" w:cs="Arial"/>
          <w:sz w:val="20"/>
          <w:szCs w:val="20"/>
        </w:rPr>
        <w:t>presentation;</w:t>
      </w:r>
      <w:r w:rsidRPr="007B4BCE">
        <w:rPr>
          <w:rFonts w:ascii="Arial" w:eastAsia="Times New Roman" w:hAnsi="Arial" w:cs="Arial"/>
          <w:sz w:val="20"/>
          <w:szCs w:val="20"/>
        </w:rPr>
        <w:t xml:space="preserve"> however, I give Texas SHRM permission to use that material and to distribute a copy of the presentation to attendees of the Texas SHRM Global HR Conference.  I also understand that Texas SHRM does not pay speaker fees or travel costs.</w:t>
      </w:r>
    </w:p>
    <w:p w14:paraId="2F8D4148" w14:textId="77777777" w:rsidR="00AC3F5B" w:rsidRPr="007B4BCE" w:rsidRDefault="00AC3F5B">
      <w:pPr>
        <w:rPr>
          <w:rFonts w:ascii="Arial" w:eastAsia="Times New Roman" w:hAnsi="Arial" w:cs="Arial"/>
          <w:sz w:val="20"/>
          <w:szCs w:val="20"/>
        </w:rPr>
      </w:pPr>
    </w:p>
    <w:tbl>
      <w:tblPr>
        <w:tblW w:w="5000" w:type="pct"/>
        <w:tblCellSpacing w:w="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4497"/>
        <w:gridCol w:w="4853"/>
      </w:tblGrid>
      <w:tr w:rsidR="002D606A" w:rsidRPr="007B4BCE" w14:paraId="1FD5AD0B" w14:textId="77777777" w:rsidTr="002D606A">
        <w:trPr>
          <w:trHeight w:val="348"/>
          <w:tblCellSpacing w:w="0" w:type="dxa"/>
        </w:trPr>
        <w:tc>
          <w:tcPr>
            <w:tcW w:w="2405" w:type="pct"/>
            <w:hideMark/>
          </w:tcPr>
          <w:p w14:paraId="590E3EF9" w14:textId="77777777" w:rsidR="002D606A" w:rsidRPr="007B4BCE" w:rsidRDefault="002D606A" w:rsidP="00AA05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Electronic Signature</w:t>
            </w:r>
          </w:p>
        </w:tc>
        <w:tc>
          <w:tcPr>
            <w:tcW w:w="2595" w:type="pct"/>
            <w:hideMark/>
          </w:tcPr>
          <w:p w14:paraId="1292ABCE" w14:textId="77777777" w:rsidR="002D606A" w:rsidRPr="007B4BCE" w:rsidRDefault="002D606A" w:rsidP="00AA05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D606A" w:rsidRPr="007B4BCE" w14:paraId="10D2569C" w14:textId="77777777" w:rsidTr="002D606A">
        <w:trPr>
          <w:trHeight w:val="365"/>
          <w:tblCellSpacing w:w="0" w:type="dxa"/>
        </w:trPr>
        <w:tc>
          <w:tcPr>
            <w:tcW w:w="2405" w:type="pct"/>
            <w:hideMark/>
          </w:tcPr>
          <w:p w14:paraId="635C431B" w14:textId="77777777" w:rsidR="002D606A" w:rsidRPr="007B4BCE" w:rsidRDefault="002D606A" w:rsidP="00AA05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B4BCE">
              <w:rPr>
                <w:rFonts w:ascii="Arial" w:eastAsia="Times New Roman" w:hAnsi="Arial" w:cs="Arial"/>
                <w:sz w:val="20"/>
                <w:szCs w:val="20"/>
              </w:rPr>
              <w:t>Date</w:t>
            </w:r>
          </w:p>
        </w:tc>
        <w:tc>
          <w:tcPr>
            <w:tcW w:w="2595" w:type="pct"/>
            <w:hideMark/>
          </w:tcPr>
          <w:p w14:paraId="658740EB" w14:textId="77777777" w:rsidR="002D606A" w:rsidRPr="007B4BCE" w:rsidRDefault="002D606A" w:rsidP="00AA05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0514CFA" w14:textId="77777777" w:rsidR="002D606A" w:rsidRDefault="002D606A">
      <w:pPr>
        <w:rPr>
          <w:rFonts w:ascii="Arial" w:eastAsia="Times New Roman" w:hAnsi="Arial" w:cs="Arial"/>
          <w:sz w:val="20"/>
          <w:szCs w:val="20"/>
        </w:rPr>
      </w:pPr>
    </w:p>
    <w:p w14:paraId="7A02F666" w14:textId="77777777" w:rsidR="00615FD5" w:rsidRDefault="00615FD5">
      <w:pPr>
        <w:rPr>
          <w:rFonts w:ascii="Arial" w:eastAsia="Times New Roman" w:hAnsi="Arial" w:cs="Arial"/>
          <w:sz w:val="20"/>
          <w:szCs w:val="20"/>
        </w:rPr>
      </w:pPr>
    </w:p>
    <w:p w14:paraId="5EB39054" w14:textId="77777777" w:rsidR="00615FD5" w:rsidRDefault="00615FD5">
      <w:p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Please send your completed proposal to </w:t>
      </w:r>
      <w:hyperlink r:id="rId8" w:history="1">
        <w:r w:rsidRPr="00361F02">
          <w:rPr>
            <w:rStyle w:val="Hyperlink"/>
            <w:rFonts w:ascii="Arial" w:eastAsia="Times New Roman" w:hAnsi="Arial" w:cs="Arial"/>
            <w:sz w:val="20"/>
            <w:szCs w:val="20"/>
          </w:rPr>
          <w:t>info@texasshrm.org</w:t>
        </w:r>
      </w:hyperlink>
      <w:r>
        <w:rPr>
          <w:rFonts w:ascii="Arial" w:eastAsia="Times New Roman" w:hAnsi="Arial" w:cs="Arial"/>
          <w:sz w:val="20"/>
          <w:szCs w:val="20"/>
        </w:rPr>
        <w:t>,</w:t>
      </w:r>
    </w:p>
    <w:p w14:paraId="29B4C84C" w14:textId="77777777" w:rsidR="00615FD5" w:rsidRPr="007B4BCE" w:rsidRDefault="00615FD5">
      <w:pPr>
        <w:rPr>
          <w:rFonts w:ascii="Arial" w:eastAsia="Times New Roman" w:hAnsi="Arial" w:cs="Arial"/>
          <w:sz w:val="20"/>
          <w:szCs w:val="20"/>
        </w:rPr>
      </w:pPr>
    </w:p>
    <w:sectPr w:rsidR="00615FD5" w:rsidRPr="007B4BCE" w:rsidSect="007B4BCE">
      <w:headerReference w:type="default" r:id="rId9"/>
      <w:footerReference w:type="default" r:id="rId10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C5114" w14:textId="77777777" w:rsidR="00273747" w:rsidRDefault="00273747" w:rsidP="0045300E">
      <w:pPr>
        <w:spacing w:after="0" w:line="240" w:lineRule="auto"/>
      </w:pPr>
      <w:r>
        <w:separator/>
      </w:r>
    </w:p>
  </w:endnote>
  <w:endnote w:type="continuationSeparator" w:id="0">
    <w:p w14:paraId="68B6441F" w14:textId="77777777" w:rsidR="00273747" w:rsidRDefault="00273747" w:rsidP="0045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100864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74327F5E" w14:textId="77777777" w:rsidR="00E14F59" w:rsidRDefault="00E14F5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078E" w:rsidRPr="008B078E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504D3800" w14:textId="77777777" w:rsidR="0045300E" w:rsidRDefault="004530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4E706" w14:textId="77777777" w:rsidR="00273747" w:rsidRDefault="00273747" w:rsidP="0045300E">
      <w:pPr>
        <w:spacing w:after="0" w:line="240" w:lineRule="auto"/>
      </w:pPr>
      <w:r>
        <w:separator/>
      </w:r>
    </w:p>
  </w:footnote>
  <w:footnote w:type="continuationSeparator" w:id="0">
    <w:p w14:paraId="09964AE0" w14:textId="77777777" w:rsidR="00273747" w:rsidRDefault="00273747" w:rsidP="004530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F36FB" w14:textId="0B422427" w:rsidR="00707510" w:rsidRDefault="005B1BE6" w:rsidP="00707510">
    <w:pPr>
      <w:pStyle w:val="Header"/>
      <w:jc w:val="center"/>
    </w:pPr>
    <w:r>
      <w:rPr>
        <w:noProof/>
      </w:rPr>
      <w:drawing>
        <wp:inline distT="0" distB="0" distL="0" distR="0" wp14:anchorId="03719A7A" wp14:editId="79F8B73C">
          <wp:extent cx="2053087" cy="759160"/>
          <wp:effectExtent l="0" t="0" r="4445" b="3175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6620" cy="764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856284"/>
    <w:multiLevelType w:val="hybridMultilevel"/>
    <w:tmpl w:val="3EA6D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4212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TczsLAwMDI3MjJS0lEKTi0uzszPAykwqgUAAIzjwCwAAAA="/>
  </w:docVars>
  <w:rsids>
    <w:rsidRoot w:val="007B5C81"/>
    <w:rsid w:val="00005E88"/>
    <w:rsid w:val="00012E9D"/>
    <w:rsid w:val="000532ED"/>
    <w:rsid w:val="00095416"/>
    <w:rsid w:val="001550BF"/>
    <w:rsid w:val="00273747"/>
    <w:rsid w:val="002B1354"/>
    <w:rsid w:val="002D606A"/>
    <w:rsid w:val="002E02FB"/>
    <w:rsid w:val="00337479"/>
    <w:rsid w:val="003B4C97"/>
    <w:rsid w:val="00407DA2"/>
    <w:rsid w:val="0044305A"/>
    <w:rsid w:val="0045300E"/>
    <w:rsid w:val="00467199"/>
    <w:rsid w:val="0047771E"/>
    <w:rsid w:val="005B1BE6"/>
    <w:rsid w:val="00615FD5"/>
    <w:rsid w:val="006345BB"/>
    <w:rsid w:val="00707510"/>
    <w:rsid w:val="007B4BCE"/>
    <w:rsid w:val="007B5C81"/>
    <w:rsid w:val="00815FE2"/>
    <w:rsid w:val="008A12AD"/>
    <w:rsid w:val="008B078E"/>
    <w:rsid w:val="008E3F00"/>
    <w:rsid w:val="00994E05"/>
    <w:rsid w:val="00A0473A"/>
    <w:rsid w:val="00A32B33"/>
    <w:rsid w:val="00A45CDA"/>
    <w:rsid w:val="00AC322A"/>
    <w:rsid w:val="00AC3F5B"/>
    <w:rsid w:val="00B1047E"/>
    <w:rsid w:val="00B8664B"/>
    <w:rsid w:val="00C80EA9"/>
    <w:rsid w:val="00C81F84"/>
    <w:rsid w:val="00CA4585"/>
    <w:rsid w:val="00D272FF"/>
    <w:rsid w:val="00D419E9"/>
    <w:rsid w:val="00DB2E9B"/>
    <w:rsid w:val="00E02755"/>
    <w:rsid w:val="00E14F59"/>
    <w:rsid w:val="00F5330E"/>
    <w:rsid w:val="00F56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3C4EED"/>
  <w15:docId w15:val="{53686659-8464-4C18-AD85-E9145AB66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4C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4C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047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104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047E"/>
    <w:rPr>
      <w:b/>
      <w:bCs/>
    </w:rPr>
  </w:style>
  <w:style w:type="paragraph" w:styleId="ListParagraph">
    <w:name w:val="List Paragraph"/>
    <w:basedOn w:val="Normal"/>
    <w:uiPriority w:val="34"/>
    <w:qFormat/>
    <w:rsid w:val="00012E9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4C9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4C9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Spacing">
    <w:name w:val="No Spacing"/>
    <w:uiPriority w:val="1"/>
    <w:qFormat/>
    <w:rsid w:val="00B8664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530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300E"/>
  </w:style>
  <w:style w:type="paragraph" w:styleId="Footer">
    <w:name w:val="footer"/>
    <w:basedOn w:val="Normal"/>
    <w:link w:val="FooterChar"/>
    <w:uiPriority w:val="99"/>
    <w:unhideWhenUsed/>
    <w:rsid w:val="004530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00E"/>
  </w:style>
  <w:style w:type="paragraph" w:styleId="BalloonText">
    <w:name w:val="Balloon Text"/>
    <w:basedOn w:val="Normal"/>
    <w:link w:val="BalloonTextChar"/>
    <w:uiPriority w:val="99"/>
    <w:semiHidden/>
    <w:unhideWhenUsed/>
    <w:rsid w:val="004530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00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texasshrm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B12AAA-EF38-4E6A-BE40-809A5BD02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A International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Smith;Debi Dault</dc:creator>
  <cp:lastModifiedBy>Diem Allis</cp:lastModifiedBy>
  <cp:revision>2</cp:revision>
  <dcterms:created xsi:type="dcterms:W3CDTF">2022-12-06T20:04:00Z</dcterms:created>
  <dcterms:modified xsi:type="dcterms:W3CDTF">2022-12-06T20:04:00Z</dcterms:modified>
</cp:coreProperties>
</file>